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80"/>
        <w:tblW w:w="8912" w:type="dxa"/>
        <w:tblLook w:val="04A0" w:firstRow="1" w:lastRow="0" w:firstColumn="1" w:lastColumn="0" w:noHBand="0" w:noVBand="1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DA0D4D" w:rsidP="00DA0D4D">
            <w:pPr>
              <w:pStyle w:val="Abstr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Jeevadharsha G S</w:t>
            </w:r>
            <w:bookmarkStart w:id="1" w:name="_GoBack"/>
            <w:bookmarkEnd w:id="1"/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7B17D2">
      <w:pPr>
        <w:pStyle w:val="Heading1"/>
      </w:pPr>
      <w:r>
        <w:t>Importing required lib.</w:t>
      </w:r>
    </w:p>
    <w:bookmarkEnd w:id="0"/>
    <w:p w:rsidR="00E07B31" w:rsidRDefault="007B17D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7B17D2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7B17D2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Heading1"/>
      </w:pPr>
      <w:bookmarkStart w:id="3" w:name="drawing-functions"/>
      <w:r>
        <w:lastRenderedPageBreak/>
        <w:t>Drawing functions</w:t>
      </w:r>
    </w:p>
    <w:bookmarkEnd w:id="3"/>
    <w:p w:rsidR="00E07B31" w:rsidRDefault="007B17D2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405521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7B17D2">
      <w:pPr>
        <w:pStyle w:val="SourceCode"/>
      </w:pPr>
      <w:r>
        <w:rPr>
          <w:rStyle w:val="VerbatimChar"/>
        </w:rPr>
        <w:t>True</w:t>
      </w:r>
    </w:p>
    <w:p w:rsidR="00E07B31" w:rsidRDefault="007B17D2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7B17D2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35431d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lastRenderedPageBreak/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7B17D2">
      <w:pPr>
        <w:pStyle w:val="SourceCode"/>
      </w:pPr>
      <w:r>
        <w:rPr>
          <w:rStyle w:val="VerbatimChar"/>
        </w:rPr>
        <w:t>(2048, 3072, 3)</w:t>
      </w:r>
    </w:p>
    <w:p w:rsidR="00E07B31" w:rsidRDefault="007B17D2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lastRenderedPageBreak/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imshow(img_blur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</w:t>
      </w:r>
      <w:r>
        <w:rPr>
          <w:rStyle w:val="NormalTok"/>
        </w:rPr>
        <w:t>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NormalTok"/>
        </w:rPr>
        <w:lastRenderedPageBreak/>
        <w:t>plt.imshow(img2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7B17D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17D2" w:rsidRDefault="007B17D2">
      <w:pPr>
        <w:spacing w:after="0"/>
      </w:pPr>
      <w:r>
        <w:separator/>
      </w:r>
    </w:p>
  </w:endnote>
  <w:endnote w:type="continuationSeparator" w:id="0">
    <w:p w:rsidR="007B17D2" w:rsidRDefault="007B1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17D2" w:rsidRDefault="007B17D2">
      <w:r>
        <w:separator/>
      </w:r>
    </w:p>
  </w:footnote>
  <w:footnote w:type="continuationSeparator" w:id="0">
    <w:p w:rsidR="007B17D2" w:rsidRDefault="007B1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3E47"/>
    <w:rsid w:val="004E29B3"/>
    <w:rsid w:val="004E4FAF"/>
    <w:rsid w:val="00590D07"/>
    <w:rsid w:val="005F73CC"/>
    <w:rsid w:val="00784D58"/>
    <w:rsid w:val="007B17D2"/>
    <w:rsid w:val="008D6863"/>
    <w:rsid w:val="00B86B75"/>
    <w:rsid w:val="00BC48D5"/>
    <w:rsid w:val="00C36279"/>
    <w:rsid w:val="00DA0D4D"/>
    <w:rsid w:val="00E07B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2A04"/>
  <w15:docId w15:val="{D57B959F-A26E-4C51-9077-F0F38C77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2-10-14T10:09:00Z</dcterms:created>
  <dcterms:modified xsi:type="dcterms:W3CDTF">2022-10-14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